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32B2" w:rsidRDefault="004A2E3B">
      <w:r>
        <w:rPr>
          <w:noProof/>
        </w:rPr>
        <w:drawing>
          <wp:anchor distT="0" distB="0" distL="114300" distR="114300" simplePos="0" relativeHeight="251692032" behindDoc="1" locked="0" layoutInCell="1" allowOverlap="1" wp14:anchorId="23A96BBB" wp14:editId="3596982F">
            <wp:simplePos x="0" y="0"/>
            <wp:positionH relativeFrom="column">
              <wp:posOffset>4718050</wp:posOffset>
            </wp:positionH>
            <wp:positionV relativeFrom="paragraph">
              <wp:posOffset>666623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9984" behindDoc="1" locked="0" layoutInCell="1" allowOverlap="1" wp14:anchorId="23A96BBB" wp14:editId="3596982F">
            <wp:simplePos x="0" y="0"/>
            <wp:positionH relativeFrom="column">
              <wp:posOffset>2240280</wp:posOffset>
            </wp:positionH>
            <wp:positionV relativeFrom="paragraph">
              <wp:posOffset>666623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7936" behindDoc="1" locked="0" layoutInCell="1" allowOverlap="1" wp14:anchorId="23A96BBB" wp14:editId="3596982F">
            <wp:simplePos x="0" y="0"/>
            <wp:positionH relativeFrom="column">
              <wp:posOffset>-191770</wp:posOffset>
            </wp:positionH>
            <wp:positionV relativeFrom="paragraph">
              <wp:posOffset>666623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1" locked="0" layoutInCell="1" allowOverlap="1" wp14:anchorId="23A96BBB" wp14:editId="3596982F">
            <wp:simplePos x="0" y="0"/>
            <wp:positionH relativeFrom="column">
              <wp:posOffset>4718050</wp:posOffset>
            </wp:positionH>
            <wp:positionV relativeFrom="paragraph">
              <wp:posOffset>310007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1" locked="0" layoutInCell="1" allowOverlap="1" wp14:anchorId="23A96BBB" wp14:editId="3596982F">
            <wp:simplePos x="0" y="0"/>
            <wp:positionH relativeFrom="margin">
              <wp:posOffset>2267585</wp:posOffset>
            </wp:positionH>
            <wp:positionV relativeFrom="paragraph">
              <wp:posOffset>337439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r>
        <w:rPr>
          <w:noProof/>
        </w:rPr>
        <w:drawing>
          <wp:anchor distT="0" distB="0" distL="114300" distR="114300" simplePos="0" relativeHeight="251679744" behindDoc="1" locked="0" layoutInCell="1" allowOverlap="1" wp14:anchorId="23A96BBB" wp14:editId="3596982F">
            <wp:simplePos x="0" y="0"/>
            <wp:positionH relativeFrom="column">
              <wp:posOffset>4721860</wp:posOffset>
            </wp:positionH>
            <wp:positionV relativeFrom="paragraph">
              <wp:posOffset>3683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77696" behindDoc="1" locked="0" layoutInCell="1" allowOverlap="1" wp14:anchorId="23A96BBB" wp14:editId="3596982F">
            <wp:simplePos x="0" y="0"/>
            <wp:positionH relativeFrom="column">
              <wp:posOffset>2265045</wp:posOffset>
            </wp:positionH>
            <wp:positionV relativeFrom="paragraph">
              <wp:posOffset>3683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5" behindDoc="1" locked="0" layoutInCell="1" allowOverlap="1">
            <wp:simplePos x="0" y="0"/>
            <wp:positionH relativeFrom="column">
              <wp:posOffset>-191770</wp:posOffset>
            </wp:positionH>
            <wp:positionV relativeFrom="paragraph">
              <wp:posOffset>3683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23A96BBB" wp14:editId="3596982F">
            <wp:simplePos x="0" y="0"/>
            <wp:positionH relativeFrom="column">
              <wp:posOffset>-191770</wp:posOffset>
            </wp:positionH>
            <wp:positionV relativeFrom="paragraph">
              <wp:posOffset>3374390</wp:posOffset>
            </wp:positionV>
            <wp:extent cx="2368296" cy="2377440"/>
            <wp:effectExtent l="0" t="0" r="0" b="3810"/>
            <wp:wrapTight wrapText="bothSides">
              <wp:wrapPolygon edited="0">
                <wp:start x="0" y="0"/>
                <wp:lineTo x="0" y="21462"/>
                <wp:lineTo x="21374" y="21462"/>
                <wp:lineTo x="21374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y Kid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296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732B2" w:rsidSect="004C1AB7">
      <w:type w:val="continuous"/>
      <w:pgSz w:w="12240" w:h="15840" w:code="1"/>
      <w:pgMar w:top="720" w:right="720" w:bottom="720" w:left="720" w:header="0" w:footer="0" w:gutter="0"/>
      <w:paperSrc w:first="259" w:other="259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AAS5hbmRgYGBiamBko6SsGpxcWZ+XkgBYa1AK0B+BMsAAAA"/>
  </w:docVars>
  <w:rsids>
    <w:rsidRoot w:val="00217490"/>
    <w:rsid w:val="00010968"/>
    <w:rsid w:val="00093EE6"/>
    <w:rsid w:val="00093F78"/>
    <w:rsid w:val="000F43A9"/>
    <w:rsid w:val="001F7065"/>
    <w:rsid w:val="00217490"/>
    <w:rsid w:val="00297F7F"/>
    <w:rsid w:val="003B32FF"/>
    <w:rsid w:val="004A2E3B"/>
    <w:rsid w:val="004C1AB7"/>
    <w:rsid w:val="00500AE2"/>
    <w:rsid w:val="00534F46"/>
    <w:rsid w:val="0058101B"/>
    <w:rsid w:val="007A2884"/>
    <w:rsid w:val="007D0FAB"/>
    <w:rsid w:val="007D10D4"/>
    <w:rsid w:val="007E6C1E"/>
    <w:rsid w:val="00A52928"/>
    <w:rsid w:val="00C757AA"/>
    <w:rsid w:val="00CE7503"/>
    <w:rsid w:val="00E4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480AD6-24BD-4FEB-9943-DFF3A2CD8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Arial"/>
        <w:sz w:val="28"/>
        <w:szCs w:val="28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3E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749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4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uman</dc:creator>
  <cp:keywords/>
  <dc:description/>
  <cp:lastModifiedBy>John Duman</cp:lastModifiedBy>
  <cp:revision>2</cp:revision>
  <cp:lastPrinted>2022-06-03T15:15:00Z</cp:lastPrinted>
  <dcterms:created xsi:type="dcterms:W3CDTF">2022-06-03T16:17:00Z</dcterms:created>
  <dcterms:modified xsi:type="dcterms:W3CDTF">2022-06-03T16:17:00Z</dcterms:modified>
</cp:coreProperties>
</file>